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Florian´s Data - RNA viruses (Gatherer): Table of viral groups detected across query sequenc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us 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Unique Ru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uns Foun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ZCMV15187_S4_L001_R1_001, ZCMV15187_S4_L001_R2_001, ZCMV15187_S4_L002_R1_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, Tx00232.S5388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41215Madag02AD02_CGATGT_L005_R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x00205.S5388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8:52:01Z</dcterms:created>
  <dcterms:modified xsi:type="dcterms:W3CDTF">2024-07-03T08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